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1F0E39">
        <w:rPr>
          <w:rFonts w:ascii="Times New Roman" w:hAnsi="Times New Roman"/>
          <w:sz w:val="20"/>
          <w:szCs w:val="20"/>
        </w:rPr>
        <w:t>02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272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1F0E39">
        <w:rPr>
          <w:rFonts w:ascii="Times New Roman" w:hAnsi="Times New Roman"/>
          <w:b/>
          <w:bCs/>
          <w:sz w:val="30"/>
          <w:szCs w:val="30"/>
        </w:rPr>
        <w:t xml:space="preserve">ĐIỀU CHỈNH </w:t>
      </w:r>
      <w:r w:rsidRPr="00CE349F">
        <w:rPr>
          <w:rFonts w:ascii="Times New Roman" w:hAnsi="Times New Roman"/>
          <w:b/>
          <w:bCs/>
          <w:sz w:val="30"/>
          <w:szCs w:val="30"/>
        </w:rPr>
        <w:t>ĐĂNG KÝ 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BD444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2225</wp:posOffset>
            </wp:positionH>
            <wp:positionV relativeFrom="paragraph">
              <wp:posOffset>133350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Hiện đang học lớp: .......................................... Khóa: .................. Số điện thoại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Ngành/Chuyên ngành: .........................................................................................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164F72" w:rsidRDefault="00164F72">
      <w:pPr>
        <w:widowControl w:val="0"/>
        <w:overflowPunct w:val="0"/>
        <w:autoSpaceDE w:val="0"/>
        <w:autoSpaceDN w:val="0"/>
        <w:adjustRightInd w:val="0"/>
        <w:spacing w:after="0" w:line="264" w:lineRule="auto"/>
        <w:rPr>
          <w:rFonts w:ascii="Times New Roman" w:hAnsi="Times New Roman"/>
          <w:sz w:val="26"/>
          <w:szCs w:val="26"/>
        </w:rPr>
      </w:pPr>
      <w:r w:rsidRPr="00CE349F">
        <w:rPr>
          <w:rFonts w:ascii="Times New Roman" w:hAnsi="Times New Roman"/>
          <w:sz w:val="26"/>
          <w:szCs w:val="26"/>
        </w:rPr>
        <w:t xml:space="preserve">Nay tôi viết đơn này kính xin </w:t>
      </w:r>
      <w:r w:rsidR="00CE349F" w:rsidRPr="00CE349F">
        <w:rPr>
          <w:rFonts w:ascii="Times New Roman" w:hAnsi="Times New Roman"/>
          <w:sz w:val="26"/>
          <w:szCs w:val="26"/>
        </w:rPr>
        <w:t>Khoa chuyên môn</w:t>
      </w:r>
      <w:r w:rsidRPr="00CE349F">
        <w:rPr>
          <w:rFonts w:ascii="Times New Roman" w:hAnsi="Times New Roman"/>
          <w:sz w:val="26"/>
          <w:szCs w:val="26"/>
        </w:rPr>
        <w:t xml:space="preserve"> cho tôi </w:t>
      </w:r>
      <w:r w:rsidR="001F0E39">
        <w:rPr>
          <w:rFonts w:ascii="Times New Roman" w:hAnsi="Times New Roman"/>
          <w:sz w:val="26"/>
          <w:szCs w:val="26"/>
        </w:rPr>
        <w:t xml:space="preserve">được điều chỉnh việc </w:t>
      </w:r>
      <w:r w:rsidRPr="00CE349F">
        <w:rPr>
          <w:rFonts w:ascii="Times New Roman" w:hAnsi="Times New Roman"/>
          <w:sz w:val="26"/>
          <w:szCs w:val="26"/>
        </w:rPr>
        <w:t>đăng ký các học phần của học kỳ</w:t>
      </w:r>
      <w:r w:rsidR="00CE349F" w:rsidRPr="00CE349F">
        <w:rPr>
          <w:rFonts w:ascii="Times New Roman" w:hAnsi="Times New Roman"/>
          <w:sz w:val="26"/>
          <w:szCs w:val="26"/>
        </w:rPr>
        <w:t xml:space="preserve"> …</w:t>
      </w:r>
      <w:r w:rsidRPr="00CE349F">
        <w:rPr>
          <w:rFonts w:ascii="Times New Roman" w:hAnsi="Times New Roman"/>
          <w:sz w:val="26"/>
          <w:szCs w:val="26"/>
        </w:rPr>
        <w:t>, năm học 201…. - 201….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701"/>
        <w:gridCol w:w="4820"/>
        <w:gridCol w:w="1984"/>
        <w:gridCol w:w="956"/>
      </w:tblGrid>
      <w:tr w:rsidR="00CE349F" w:rsidRPr="00CE349F" w:rsidTr="00CE349F">
        <w:tc>
          <w:tcPr>
            <w:tcW w:w="675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T</w:t>
            </w:r>
          </w:p>
        </w:tc>
        <w:tc>
          <w:tcPr>
            <w:tcW w:w="1701" w:type="dxa"/>
            <w:vAlign w:val="center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Mã</w:t>
            </w:r>
          </w:p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học phần</w:t>
            </w:r>
          </w:p>
        </w:tc>
        <w:tc>
          <w:tcPr>
            <w:tcW w:w="4820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Tên học phần</w:t>
            </w:r>
          </w:p>
        </w:tc>
        <w:tc>
          <w:tcPr>
            <w:tcW w:w="1984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Nhóm</w:t>
            </w:r>
          </w:p>
        </w:tc>
        <w:tc>
          <w:tcPr>
            <w:tcW w:w="956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</w:tr>
      <w:tr w:rsidR="001F0E39" w:rsidTr="00304CF5">
        <w:tc>
          <w:tcPr>
            <w:tcW w:w="10136" w:type="dxa"/>
            <w:gridSpan w:val="5"/>
          </w:tcPr>
          <w:p w:rsidR="001F0E39" w:rsidRP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F0E39">
              <w:rPr>
                <w:rFonts w:ascii="Times New Roman" w:hAnsi="Times New Roman"/>
                <w:b/>
                <w:sz w:val="24"/>
                <w:szCs w:val="24"/>
              </w:rPr>
              <w:t>Các học phần đã đăng ký và đã được duyệt</w:t>
            </w:r>
          </w:p>
          <w:p w:rsidR="001F0E39" w:rsidRP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1F0E39">
              <w:rPr>
                <w:rFonts w:ascii="Times New Roman" w:hAnsi="Times New Roman"/>
                <w:i/>
                <w:sz w:val="24"/>
                <w:szCs w:val="24"/>
              </w:rPr>
              <w:t>(Ghi đầy đủ tất cả các học phần đã đăng ký kể cả các học phần Ngoại ngữ không chuyên và Thể dục)</w:t>
            </w: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52F7B">
        <w:tc>
          <w:tcPr>
            <w:tcW w:w="9180" w:type="dxa"/>
            <w:gridSpan w:val="4"/>
          </w:tcPr>
          <w:p w:rsidR="001F0E39" w:rsidRPr="001F0E39" w:rsidRDefault="001F0E39" w:rsidP="001F0E39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1F0E39">
              <w:rPr>
                <w:rFonts w:ascii="Times New Roman" w:hAnsi="Times New Roman"/>
                <w:b/>
                <w:sz w:val="24"/>
                <w:szCs w:val="24"/>
              </w:rPr>
              <w:t>Tổng số tín chỉ đã đăng ký</w:t>
            </w: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BF6CB3">
        <w:tc>
          <w:tcPr>
            <w:tcW w:w="10136" w:type="dxa"/>
            <w:gridSpan w:val="5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ác học phần đăng ký bị trùng lịch, chưa đăng ký được đề nghị xếp lớp học phần</w:t>
            </w:r>
          </w:p>
        </w:tc>
      </w:tr>
      <w:tr w:rsidR="001F0E39" w:rsidTr="00CE349F">
        <w:tc>
          <w:tcPr>
            <w:tcW w:w="675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1A412F">
        <w:tc>
          <w:tcPr>
            <w:tcW w:w="9180" w:type="dxa"/>
            <w:gridSpan w:val="4"/>
          </w:tcPr>
          <w:p w:rsidR="001F0E39" w:rsidRDefault="001F0E39" w:rsidP="001F0E39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F0E39">
              <w:rPr>
                <w:rFonts w:ascii="Times New Roman" w:hAnsi="Times New Roman"/>
                <w:b/>
                <w:sz w:val="24"/>
                <w:szCs w:val="24"/>
              </w:rPr>
              <w:t xml:space="preserve">Tổng số tín chỉ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đề nghị xếp lớp</w:t>
            </w: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6"/>
          <w:szCs w:val="26"/>
        </w:rPr>
        <w:t>Tôi xin chân thành cảm ơn./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 w:rsid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 w:rsidR="00CE349F"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164F72" w:rsidRP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64F72"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BD444C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Pr="00CE349F">
        <w:rPr>
          <w:rFonts w:ascii="Times New Roman" w:hAnsi="Times New Roman"/>
          <w:i/>
          <w:iCs/>
          <w:sz w:val="18"/>
          <w:szCs w:val="18"/>
        </w:rPr>
        <w:t>Sinh viên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xem thông báo, thời khóa biểu và lịch thi trên trang web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site 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>.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Sau 03 ngày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làm việc kể từ ngày nộp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đơn, nếu chưa thấy kết quả, sinh viên liên hệ với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Tổ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ào tạo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ể kiểm tra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gUAhNdNZiwAAAA="/>
  </w:docVars>
  <w:rsids>
    <w:rsidRoot w:val="00CE349F"/>
    <w:rsid w:val="000C11B3"/>
    <w:rsid w:val="00164F72"/>
    <w:rsid w:val="001A412F"/>
    <w:rsid w:val="001A5188"/>
    <w:rsid w:val="001F0E39"/>
    <w:rsid w:val="00304CF5"/>
    <w:rsid w:val="003E21B0"/>
    <w:rsid w:val="00787111"/>
    <w:rsid w:val="00BD444C"/>
    <w:rsid w:val="00BF6CB3"/>
    <w:rsid w:val="00C52F7B"/>
    <w:rsid w:val="00C70148"/>
    <w:rsid w:val="00CE349F"/>
    <w:rsid w:val="00CF0F37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4:00Z</dcterms:created>
  <dcterms:modified xsi:type="dcterms:W3CDTF">2020-10-06T21:14:00Z</dcterms:modified>
</cp:coreProperties>
</file>